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8E0FD6" w14:textId="367DE895" w:rsidR="00BD3B6D" w:rsidRPr="00BD3B6D" w:rsidRDefault="00BD3B6D" w:rsidP="00BD3B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3B6D">
        <w:rPr>
          <w:rFonts w:ascii="Trebuchet MS" w:eastAsia="Times New Roman" w:hAnsi="Trebuchet MS" w:cs="Times New Roman"/>
          <w:color w:val="000000"/>
          <w:sz w:val="42"/>
          <w:szCs w:val="42"/>
        </w:rPr>
        <w:t>CS 13</w:t>
      </w:r>
      <w:r w:rsidR="00271A89">
        <w:rPr>
          <w:rFonts w:ascii="Trebuchet MS" w:eastAsia="Times New Roman" w:hAnsi="Trebuchet MS" w:cs="Times New Roman"/>
          <w:color w:val="000000"/>
          <w:sz w:val="42"/>
          <w:szCs w:val="42"/>
        </w:rPr>
        <w:t>1:</w:t>
      </w:r>
      <w:r w:rsidRPr="00BD3B6D">
        <w:rPr>
          <w:rFonts w:ascii="Trebuchet MS" w:eastAsia="Times New Roman" w:hAnsi="Trebuchet MS" w:cs="Times New Roman"/>
          <w:color w:val="000000"/>
          <w:sz w:val="42"/>
          <w:szCs w:val="42"/>
        </w:rPr>
        <w:t xml:space="preserve"> </w:t>
      </w:r>
      <w:r>
        <w:rPr>
          <w:rFonts w:ascii="Trebuchet MS" w:eastAsia="Times New Roman" w:hAnsi="Trebuchet MS" w:cs="Times New Roman"/>
          <w:color w:val="000000"/>
          <w:sz w:val="42"/>
          <w:szCs w:val="42"/>
        </w:rPr>
        <w:t xml:space="preserve">Lab </w:t>
      </w:r>
      <w:r w:rsidR="000134CE">
        <w:rPr>
          <w:rFonts w:ascii="Trebuchet MS" w:eastAsia="Times New Roman" w:hAnsi="Trebuchet MS" w:cs="Times New Roman"/>
          <w:color w:val="000000"/>
          <w:sz w:val="42"/>
          <w:szCs w:val="42"/>
        </w:rPr>
        <w:t>1</w:t>
      </w:r>
    </w:p>
    <w:p w14:paraId="2B027E81" w14:textId="77777777" w:rsidR="00BD3B6D" w:rsidRPr="00BD3B6D" w:rsidRDefault="00E35672" w:rsidP="00BD3B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5672">
        <w:rPr>
          <w:rFonts w:ascii="Times New Roman" w:eastAsia="Times New Roman" w:hAnsi="Times New Roman" w:cs="Times New Roman"/>
          <w:noProof/>
          <w:sz w:val="24"/>
          <w:szCs w:val="24"/>
        </w:rPr>
        <w:pict w14:anchorId="7D5EB125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9BBD4C9" w14:textId="12C2A50F" w:rsidR="00BD3B6D" w:rsidRPr="00BD3B6D" w:rsidRDefault="00BD3B6D" w:rsidP="00BD3B6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 xml:space="preserve">For </w:t>
      </w:r>
      <w:r w:rsidRPr="00BD3B6D">
        <w:rPr>
          <w:rFonts w:eastAsia="Times New Roman" w:cstheme="minorHAnsi"/>
          <w:b/>
          <w:bCs/>
          <w:sz w:val="24"/>
          <w:szCs w:val="24"/>
        </w:rPr>
        <w:t>each lab</w:t>
      </w:r>
      <w:r w:rsidRPr="00BD3B6D">
        <w:rPr>
          <w:rFonts w:eastAsia="Times New Roman" w:cstheme="minorHAnsi"/>
          <w:sz w:val="24"/>
          <w:szCs w:val="24"/>
        </w:rPr>
        <w:t xml:space="preserve">, </w:t>
      </w:r>
      <w:r w:rsidR="009D3258">
        <w:rPr>
          <w:rFonts w:eastAsia="Times New Roman" w:cstheme="minorHAnsi"/>
          <w:sz w:val="24"/>
          <w:szCs w:val="24"/>
        </w:rPr>
        <w:t>copy</w:t>
      </w:r>
      <w:r w:rsidR="0056160C">
        <w:rPr>
          <w:rFonts w:eastAsia="Times New Roman" w:cstheme="minorHAnsi"/>
          <w:sz w:val="24"/>
          <w:szCs w:val="24"/>
        </w:rPr>
        <w:t xml:space="preserve"> </w:t>
      </w:r>
      <w:r w:rsidR="009D3258">
        <w:rPr>
          <w:rFonts w:eastAsia="Times New Roman" w:cstheme="minorHAnsi"/>
          <w:sz w:val="24"/>
          <w:szCs w:val="24"/>
        </w:rPr>
        <w:t>your source code</w:t>
      </w:r>
      <w:r w:rsidR="0056160C">
        <w:rPr>
          <w:rFonts w:eastAsia="Times New Roman" w:cstheme="minorHAnsi"/>
          <w:sz w:val="24"/>
          <w:szCs w:val="24"/>
        </w:rPr>
        <w:t xml:space="preserve"> and paste it</w:t>
      </w:r>
      <w:r w:rsidR="009D3258">
        <w:rPr>
          <w:rFonts w:eastAsia="Times New Roman" w:cstheme="minorHAnsi"/>
          <w:sz w:val="24"/>
          <w:szCs w:val="24"/>
        </w:rPr>
        <w:t xml:space="preserve"> </w:t>
      </w:r>
      <w:r w:rsidR="0056160C">
        <w:rPr>
          <w:rFonts w:eastAsia="Times New Roman" w:cstheme="minorHAnsi"/>
          <w:sz w:val="24"/>
          <w:szCs w:val="24"/>
        </w:rPr>
        <w:t>to Visual Studio Code. Then copy from there and paste it under the place where it says “</w:t>
      </w:r>
      <w:r w:rsidR="0056160C" w:rsidRPr="0056160C">
        <w:rPr>
          <w:rFonts w:eastAsia="Times New Roman" w:cstheme="minorHAnsi"/>
          <w:sz w:val="24"/>
          <w:szCs w:val="24"/>
          <w:highlight w:val="yellow"/>
        </w:rPr>
        <w:t>Paste your source code below</w:t>
      </w:r>
      <w:r w:rsidR="0056160C">
        <w:rPr>
          <w:rFonts w:eastAsia="Times New Roman" w:cstheme="minorHAnsi"/>
          <w:sz w:val="24"/>
          <w:szCs w:val="24"/>
        </w:rPr>
        <w:t>”</w:t>
      </w:r>
      <w:r w:rsidRPr="00BD3B6D">
        <w:rPr>
          <w:rFonts w:eastAsia="Times New Roman" w:cstheme="minorHAnsi"/>
          <w:sz w:val="24"/>
          <w:szCs w:val="24"/>
        </w:rPr>
        <w:t xml:space="preserve"> </w:t>
      </w:r>
    </w:p>
    <w:p w14:paraId="56BBF2A4" w14:textId="77777777" w:rsidR="00BD3B6D" w:rsidRPr="00BD3B6D" w:rsidRDefault="00E35672" w:rsidP="00BD3B6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E35672">
        <w:rPr>
          <w:rFonts w:eastAsia="Times New Roman" w:cstheme="minorHAnsi"/>
          <w:noProof/>
          <w:sz w:val="24"/>
          <w:szCs w:val="24"/>
        </w:rPr>
        <w:pict w14:anchorId="1A3C103D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03585027" w14:textId="49354381" w:rsidR="00BD3B6D" w:rsidRPr="00A01957" w:rsidRDefault="00BD3B6D" w:rsidP="00BD3B6D">
      <w:pPr>
        <w:spacing w:before="100" w:beforeAutospacing="1" w:after="100" w:afterAutospacing="1" w:line="240" w:lineRule="auto"/>
        <w:rPr>
          <w:rFonts w:eastAsia="Times New Roman" w:cstheme="minorHAnsi"/>
          <w:sz w:val="36"/>
          <w:szCs w:val="36"/>
        </w:rPr>
      </w:pPr>
      <w:r w:rsidRPr="00A01957">
        <w:rPr>
          <w:rFonts w:eastAsia="Times New Roman" w:cstheme="minorHAnsi"/>
          <w:b/>
          <w:bCs/>
          <w:color w:val="BA372A"/>
          <w:sz w:val="36"/>
          <w:szCs w:val="36"/>
        </w:rPr>
        <w:t xml:space="preserve">Lab </w:t>
      </w:r>
      <w:r w:rsidR="000134CE" w:rsidRPr="00A01957">
        <w:rPr>
          <w:rFonts w:eastAsia="Times New Roman" w:cstheme="minorHAnsi"/>
          <w:b/>
          <w:bCs/>
          <w:color w:val="BA372A"/>
          <w:sz w:val="36"/>
          <w:szCs w:val="36"/>
        </w:rPr>
        <w:t>1</w:t>
      </w:r>
      <w:r w:rsidR="009D3258">
        <w:rPr>
          <w:rFonts w:eastAsia="Times New Roman" w:cstheme="minorHAnsi"/>
          <w:b/>
          <w:bCs/>
          <w:color w:val="BA372A"/>
          <w:sz w:val="36"/>
          <w:szCs w:val="36"/>
        </w:rPr>
        <w:t>a</w:t>
      </w:r>
      <w:r w:rsidRPr="00A01957">
        <w:rPr>
          <w:rFonts w:eastAsia="Times New Roman" w:cstheme="minorHAnsi"/>
          <w:b/>
          <w:bCs/>
          <w:color w:val="BA372A"/>
          <w:sz w:val="36"/>
          <w:szCs w:val="36"/>
        </w:rPr>
        <w:t>:</w:t>
      </w:r>
    </w:p>
    <w:p w14:paraId="5EBF4CAC" w14:textId="77777777" w:rsidR="005802D5" w:rsidRDefault="005802D5" w:rsidP="00BD3B6D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4"/>
          <w:szCs w:val="24"/>
        </w:rPr>
      </w:pPr>
      <w:r w:rsidRPr="005802D5">
        <w:rPr>
          <w:rFonts w:eastAsia="Times New Roman" w:cstheme="minorHAnsi"/>
          <w:b/>
          <w:bCs/>
          <w:noProof/>
          <w:sz w:val="24"/>
          <w:szCs w:val="24"/>
        </w:rPr>
        <w:drawing>
          <wp:inline distT="0" distB="0" distL="0" distR="0" wp14:anchorId="5E43207F" wp14:editId="5042978E">
            <wp:extent cx="3486637" cy="91452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4347" w14:textId="421B826B" w:rsidR="005802D5" w:rsidRPr="005802D5" w:rsidRDefault="005802D5" w:rsidP="005802D5">
      <w:pPr>
        <w:spacing w:after="0" w:line="240" w:lineRule="auto"/>
        <w:rPr>
          <w:rFonts w:cstheme="minorHAnsi"/>
          <w:color w:val="2D3B45"/>
          <w:sz w:val="24"/>
          <w:szCs w:val="24"/>
          <w:shd w:val="clear" w:color="auto" w:fill="FFFFFF"/>
        </w:rPr>
      </w:pPr>
      <w:r w:rsidRPr="005802D5">
        <w:rPr>
          <w:rFonts w:cstheme="minorHAnsi"/>
          <w:color w:val="2D3B45"/>
          <w:sz w:val="24"/>
          <w:szCs w:val="24"/>
          <w:shd w:val="clear" w:color="auto" w:fill="FFFFFF"/>
        </w:rPr>
        <w:t>Implement the code then fix the errors (2 syntax, 1 logical) so that the program produces the following output:</w:t>
      </w:r>
    </w:p>
    <w:p w14:paraId="34671BE3" w14:textId="72A5A535" w:rsidR="005802D5" w:rsidRPr="005802D5" w:rsidRDefault="005802D5" w:rsidP="005802D5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7BFE8F9" w14:textId="3554D80C" w:rsidR="005802D5" w:rsidRDefault="005802D5" w:rsidP="005802D5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802D5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58F5E026" wp14:editId="6BA508F0">
            <wp:extent cx="3505689" cy="72400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11DC0" w14:textId="77777777" w:rsidR="005802D5" w:rsidRDefault="005802D5" w:rsidP="005802D5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9540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40"/>
      </w:tblGrid>
      <w:tr w:rsidR="005802D5" w:rsidRPr="00BD3B6D" w14:paraId="1671B5E0" w14:textId="77777777" w:rsidTr="00097DEE">
        <w:trPr>
          <w:trHeight w:val="341"/>
        </w:trPr>
        <w:tc>
          <w:tcPr>
            <w:tcW w:w="9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9D58D" w14:textId="617121D6" w:rsidR="005802D5" w:rsidRDefault="0056160C" w:rsidP="00097DEE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P</w:t>
            </w:r>
            <w:r w:rsidR="005802D5"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aste your source code </w:t>
            </w:r>
            <w:r w:rsidR="009D3258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below</w:t>
            </w:r>
            <w:r w:rsidR="009D3258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  <w:t>:</w:t>
            </w:r>
          </w:p>
          <w:p w14:paraId="14261A11" w14:textId="77777777" w:rsidR="00403659" w:rsidRPr="00403659" w:rsidRDefault="00403659" w:rsidP="00403659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403659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403659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itsy bitsy spider climbed up the waterspout.</w:t>
            </w:r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14C2ADC2" w14:textId="77777777" w:rsidR="00403659" w:rsidRPr="00403659" w:rsidRDefault="00403659" w:rsidP="00403659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403659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403659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Down came the rain</w:t>
            </w:r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0B90AC11" w14:textId="77777777" w:rsidR="00403659" w:rsidRPr="00403659" w:rsidRDefault="00403659" w:rsidP="00403659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403659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403659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and washed the spider out.</w:t>
            </w:r>
            <w:r w:rsidRPr="00403659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16255BF3" w14:textId="282AD3E6" w:rsidR="009D3258" w:rsidRDefault="009D3258" w:rsidP="009D325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2F7C5F3" w14:textId="3574111D" w:rsidR="009D3258" w:rsidRPr="00BD3B6D" w:rsidRDefault="009D3258" w:rsidP="009D325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35B0780" w14:textId="77777777" w:rsidR="005802D5" w:rsidRPr="00BD3B6D" w:rsidRDefault="005802D5" w:rsidP="005802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492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60"/>
      </w:tblGrid>
      <w:tr w:rsidR="005802D5" w:rsidRPr="00BD3B6D" w14:paraId="655130A1" w14:textId="77777777" w:rsidTr="00097DEE">
        <w:trPr>
          <w:trHeight w:val="375"/>
        </w:trPr>
        <w:tc>
          <w:tcPr>
            <w:tcW w:w="9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A5030" w14:textId="77777777" w:rsidR="009D3258" w:rsidRDefault="005802D5" w:rsidP="00097DEE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Copy and paste a screenshot of your test results </w:t>
            </w:r>
            <w:r w:rsidR="009D3258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below:</w:t>
            </w:r>
          </w:p>
          <w:p w14:paraId="7A64BCCF" w14:textId="4613F849" w:rsidR="009D3258" w:rsidRPr="00403659" w:rsidRDefault="00403659" w:rsidP="009D3258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0"/>
              </w:rPr>
              <w:lastRenderedPageBreak/>
              <w:drawing>
                <wp:inline distT="0" distB="0" distL="0" distR="0" wp14:anchorId="5AA3157F" wp14:editId="012A127D">
                  <wp:extent cx="5943600" cy="4709160"/>
                  <wp:effectExtent l="0" t="0" r="0" b="0"/>
                  <wp:docPr id="1997751507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751507" name="Picture 1" descr="A screenshot of a computer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709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3B8B05" w14:textId="69B685A1" w:rsidR="009D3258" w:rsidRPr="009D3258" w:rsidRDefault="009D3258" w:rsidP="009D325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6C38D64" w14:textId="77777777" w:rsidR="005802D5" w:rsidRDefault="005802D5" w:rsidP="005802D5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F39F451" w14:textId="77777777" w:rsidR="00050A4F" w:rsidRDefault="00050A4F">
      <w:pPr>
        <w:rPr>
          <w:rFonts w:cstheme="minorHAnsi"/>
          <w:sz w:val="24"/>
          <w:szCs w:val="24"/>
        </w:rPr>
      </w:pPr>
    </w:p>
    <w:p w14:paraId="29E081CC" w14:textId="089E88ED" w:rsidR="00137D10" w:rsidRPr="00A01957" w:rsidRDefault="00137D10" w:rsidP="00137D10">
      <w:pPr>
        <w:spacing w:before="100" w:beforeAutospacing="1" w:after="100" w:afterAutospacing="1" w:line="240" w:lineRule="auto"/>
        <w:rPr>
          <w:rFonts w:eastAsia="Times New Roman" w:cstheme="minorHAnsi"/>
          <w:sz w:val="36"/>
          <w:szCs w:val="36"/>
        </w:rPr>
      </w:pPr>
      <w:r w:rsidRPr="00A01957">
        <w:rPr>
          <w:rFonts w:eastAsia="Times New Roman" w:cstheme="minorHAnsi"/>
          <w:b/>
          <w:bCs/>
          <w:color w:val="BA372A"/>
          <w:sz w:val="36"/>
          <w:szCs w:val="36"/>
        </w:rPr>
        <w:t>Lab 1</w:t>
      </w:r>
      <w:r w:rsidR="009D3258">
        <w:rPr>
          <w:rFonts w:eastAsia="Times New Roman" w:cstheme="minorHAnsi"/>
          <w:b/>
          <w:bCs/>
          <w:color w:val="BA372A"/>
          <w:sz w:val="36"/>
          <w:szCs w:val="36"/>
        </w:rPr>
        <w:t>b</w:t>
      </w:r>
      <w:r w:rsidRPr="00A01957">
        <w:rPr>
          <w:rFonts w:eastAsia="Times New Roman" w:cstheme="minorHAnsi"/>
          <w:b/>
          <w:bCs/>
          <w:color w:val="BA372A"/>
          <w:sz w:val="36"/>
          <w:szCs w:val="36"/>
        </w:rPr>
        <w:t>:</w:t>
      </w:r>
    </w:p>
    <w:p w14:paraId="0B330691" w14:textId="77777777" w:rsidR="00A01957" w:rsidRDefault="00A0195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rite an </w:t>
      </w:r>
      <w:r w:rsidRPr="00A01957">
        <w:rPr>
          <w:rFonts w:cstheme="minorHAnsi"/>
          <w:b/>
          <w:bCs/>
          <w:sz w:val="24"/>
          <w:szCs w:val="24"/>
        </w:rPr>
        <w:t>algorithm</w:t>
      </w:r>
      <w:r>
        <w:rPr>
          <w:rFonts w:cstheme="minorHAnsi"/>
          <w:sz w:val="24"/>
          <w:szCs w:val="24"/>
        </w:rPr>
        <w:t xml:space="preserve"> and </w:t>
      </w:r>
      <w:r w:rsidRPr="00A01957">
        <w:rPr>
          <w:rFonts w:cstheme="minorHAnsi"/>
          <w:b/>
          <w:bCs/>
          <w:sz w:val="24"/>
          <w:szCs w:val="24"/>
        </w:rPr>
        <w:t>pseudocode</w:t>
      </w:r>
      <w:r>
        <w:rPr>
          <w:rFonts w:cstheme="minorHAnsi"/>
          <w:sz w:val="24"/>
          <w:szCs w:val="24"/>
        </w:rPr>
        <w:t xml:space="preserve"> for the following problem.</w:t>
      </w:r>
    </w:p>
    <w:p w14:paraId="3BFA4E12" w14:textId="7CBE2B46" w:rsidR="00A01957" w:rsidRPr="009D3258" w:rsidRDefault="00A01957" w:rsidP="009D3258">
      <w:pPr>
        <w:rPr>
          <w:rFonts w:cstheme="minorHAnsi"/>
          <w:sz w:val="24"/>
          <w:szCs w:val="24"/>
          <w:vertAlign w:val="superscript"/>
        </w:rPr>
      </w:pPr>
      <w:r w:rsidRPr="00A01957">
        <w:rPr>
          <w:rFonts w:cstheme="minorHAnsi"/>
          <w:b/>
          <w:bCs/>
          <w:sz w:val="24"/>
          <w:szCs w:val="24"/>
        </w:rPr>
        <w:t>Problem:</w:t>
      </w:r>
      <w:r w:rsidRPr="00A01957">
        <w:rPr>
          <w:rFonts w:cstheme="minorHAnsi"/>
          <w:sz w:val="24"/>
          <w:szCs w:val="24"/>
        </w:rPr>
        <w:t xml:space="preserve"> Given </w:t>
      </w:r>
      <w:r w:rsidR="009D3258">
        <w:rPr>
          <w:rFonts w:cstheme="minorHAnsi"/>
          <w:sz w:val="24"/>
          <w:szCs w:val="24"/>
        </w:rPr>
        <w:t xml:space="preserve">two positive numbers, x and y, find </w:t>
      </w:r>
      <w:proofErr w:type="spellStart"/>
      <w:r w:rsidR="009D3258" w:rsidRPr="009D3258">
        <w:rPr>
          <w:rFonts w:cstheme="minorHAnsi"/>
          <w:sz w:val="32"/>
          <w:szCs w:val="32"/>
        </w:rPr>
        <w:t>x</w:t>
      </w:r>
      <w:r w:rsidR="009D3258" w:rsidRPr="009D3258">
        <w:rPr>
          <w:rFonts w:cstheme="minorHAnsi"/>
          <w:sz w:val="32"/>
          <w:szCs w:val="32"/>
          <w:vertAlign w:val="superscript"/>
        </w:rPr>
        <w:t>y</w:t>
      </w:r>
      <w:proofErr w:type="spellEnd"/>
    </w:p>
    <w:p w14:paraId="6B5C2CC6" w14:textId="6304C07A" w:rsidR="009D3258" w:rsidRDefault="00A01957">
      <w:pPr>
        <w:rPr>
          <w:rFonts w:cstheme="minorHAnsi"/>
          <w:b/>
          <w:bCs/>
          <w:sz w:val="24"/>
          <w:szCs w:val="24"/>
        </w:rPr>
      </w:pPr>
      <w:r w:rsidRPr="00A01957">
        <w:rPr>
          <w:rFonts w:cstheme="minorHAnsi"/>
          <w:b/>
          <w:bCs/>
          <w:sz w:val="24"/>
          <w:szCs w:val="24"/>
        </w:rPr>
        <w:t xml:space="preserve">Example </w:t>
      </w:r>
    </w:p>
    <w:p w14:paraId="0C2E2309" w14:textId="6B746539" w:rsidR="00A01957" w:rsidRPr="00A01957" w:rsidRDefault="00A01957">
      <w:pPr>
        <w:rPr>
          <w:rFonts w:cstheme="minorHAnsi"/>
          <w:sz w:val="24"/>
          <w:szCs w:val="24"/>
        </w:rPr>
      </w:pPr>
      <w:r w:rsidRPr="009D3258">
        <w:rPr>
          <w:rFonts w:cstheme="minorHAnsi"/>
          <w:sz w:val="24"/>
          <w:szCs w:val="24"/>
        </w:rPr>
        <w:t>Problem: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A01957">
        <w:rPr>
          <w:rFonts w:cstheme="minorHAnsi"/>
          <w:sz w:val="24"/>
          <w:szCs w:val="24"/>
        </w:rPr>
        <w:t>Calculate the factorial of a given positive integer n.</w:t>
      </w:r>
    </w:p>
    <w:p w14:paraId="7E9E521A" w14:textId="75C4EDD8" w:rsidR="00137D10" w:rsidRDefault="00A0195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lgorithm</w:t>
      </w:r>
      <w:r w:rsidR="009D3258">
        <w:rPr>
          <w:rFonts w:cstheme="minorHAnsi"/>
          <w:sz w:val="24"/>
          <w:szCs w:val="24"/>
        </w:rPr>
        <w:t>:</w:t>
      </w:r>
    </w:p>
    <w:p w14:paraId="6E159BC9" w14:textId="77777777" w:rsidR="00A01957" w:rsidRPr="00AF3E41" w:rsidRDefault="00A01957" w:rsidP="00A01957">
      <w:pPr>
        <w:pStyle w:val="ListParagraph"/>
        <w:numPr>
          <w:ilvl w:val="0"/>
          <w:numId w:val="5"/>
        </w:numPr>
        <w:rPr>
          <w:rFonts w:cstheme="minorHAnsi"/>
          <w:i/>
          <w:iCs/>
          <w:color w:val="00B0F0"/>
          <w:sz w:val="24"/>
          <w:szCs w:val="24"/>
        </w:rPr>
      </w:pPr>
      <w:r w:rsidRPr="00AF3E41">
        <w:rPr>
          <w:rFonts w:cstheme="minorHAnsi"/>
          <w:i/>
          <w:iCs/>
          <w:color w:val="00B0F0"/>
          <w:sz w:val="24"/>
          <w:szCs w:val="24"/>
        </w:rPr>
        <w:t>Initialize a variable result to 1.</w:t>
      </w:r>
    </w:p>
    <w:p w14:paraId="4E06533F" w14:textId="77777777" w:rsidR="00A01957" w:rsidRPr="00AF3E41" w:rsidRDefault="00A01957" w:rsidP="00A01957">
      <w:pPr>
        <w:pStyle w:val="ListParagraph"/>
        <w:numPr>
          <w:ilvl w:val="0"/>
          <w:numId w:val="5"/>
        </w:numPr>
        <w:rPr>
          <w:rFonts w:cstheme="minorHAnsi"/>
          <w:i/>
          <w:iCs/>
          <w:color w:val="00B0F0"/>
          <w:sz w:val="24"/>
          <w:szCs w:val="24"/>
        </w:rPr>
      </w:pPr>
      <w:r w:rsidRPr="00AF3E41">
        <w:rPr>
          <w:rFonts w:cstheme="minorHAnsi"/>
          <w:i/>
          <w:iCs/>
          <w:color w:val="00B0F0"/>
          <w:sz w:val="24"/>
          <w:szCs w:val="24"/>
        </w:rPr>
        <w:t xml:space="preserve">Start a loop from 1 </w:t>
      </w:r>
      <w:proofErr w:type="spellStart"/>
      <w:r w:rsidRPr="00AF3E41">
        <w:rPr>
          <w:rFonts w:cstheme="minorHAnsi"/>
          <w:i/>
          <w:iCs/>
          <w:color w:val="00B0F0"/>
          <w:sz w:val="24"/>
          <w:szCs w:val="24"/>
        </w:rPr>
        <w:t>to n</w:t>
      </w:r>
      <w:proofErr w:type="spellEnd"/>
      <w:r w:rsidRPr="00AF3E41">
        <w:rPr>
          <w:rFonts w:cstheme="minorHAnsi"/>
          <w:i/>
          <w:iCs/>
          <w:color w:val="00B0F0"/>
          <w:sz w:val="24"/>
          <w:szCs w:val="24"/>
        </w:rPr>
        <w:t>. a. Multiply result by the current loop variable.</w:t>
      </w:r>
    </w:p>
    <w:p w14:paraId="63B48102" w14:textId="77777777" w:rsidR="00A01957" w:rsidRPr="00AF3E41" w:rsidRDefault="00A01957" w:rsidP="00A01957">
      <w:pPr>
        <w:pStyle w:val="ListParagraph"/>
        <w:numPr>
          <w:ilvl w:val="0"/>
          <w:numId w:val="5"/>
        </w:numPr>
        <w:rPr>
          <w:rFonts w:cstheme="minorHAnsi"/>
          <w:i/>
          <w:iCs/>
          <w:color w:val="00B0F0"/>
          <w:sz w:val="24"/>
          <w:szCs w:val="24"/>
        </w:rPr>
      </w:pPr>
      <w:r w:rsidRPr="00AF3E41">
        <w:rPr>
          <w:rFonts w:cstheme="minorHAnsi"/>
          <w:i/>
          <w:iCs/>
          <w:color w:val="00B0F0"/>
          <w:sz w:val="24"/>
          <w:szCs w:val="24"/>
        </w:rPr>
        <w:t>After the loop, result will contain the factorial of n.</w:t>
      </w:r>
    </w:p>
    <w:p w14:paraId="0D28D116" w14:textId="1EE56FF5" w:rsidR="00A01957" w:rsidRDefault="00A0195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Pseudocode</w:t>
      </w:r>
      <w:r w:rsidR="009D3258">
        <w:rPr>
          <w:rFonts w:cstheme="minorHAnsi"/>
          <w:sz w:val="24"/>
          <w:szCs w:val="24"/>
        </w:rPr>
        <w:t>:</w:t>
      </w:r>
    </w:p>
    <w:p w14:paraId="7660764C" w14:textId="77777777" w:rsidR="00A01957" w:rsidRPr="00A01957" w:rsidRDefault="00A01957" w:rsidP="00A01957">
      <w:pPr>
        <w:spacing w:after="0" w:line="240" w:lineRule="auto"/>
        <w:rPr>
          <w:rFonts w:cstheme="minorHAnsi"/>
          <w:i/>
          <w:iCs/>
          <w:color w:val="00B0F0"/>
          <w:sz w:val="24"/>
          <w:szCs w:val="24"/>
        </w:rPr>
      </w:pPr>
      <w:r w:rsidRPr="00A01957">
        <w:rPr>
          <w:rFonts w:cstheme="minorHAnsi"/>
          <w:i/>
          <w:iCs/>
          <w:color w:val="00B0F0"/>
          <w:sz w:val="24"/>
          <w:szCs w:val="24"/>
        </w:rPr>
        <w:t>Set result to 1</w:t>
      </w:r>
    </w:p>
    <w:p w14:paraId="6DA72603" w14:textId="77777777" w:rsidR="00A01957" w:rsidRPr="00A01957" w:rsidRDefault="00A01957" w:rsidP="00A01957">
      <w:pPr>
        <w:spacing w:after="0" w:line="240" w:lineRule="auto"/>
        <w:rPr>
          <w:rFonts w:cstheme="minorHAnsi"/>
          <w:i/>
          <w:iCs/>
          <w:color w:val="00B0F0"/>
          <w:sz w:val="24"/>
          <w:szCs w:val="24"/>
        </w:rPr>
      </w:pPr>
      <w:r w:rsidRPr="00A01957">
        <w:rPr>
          <w:rFonts w:cstheme="minorHAnsi"/>
          <w:i/>
          <w:iCs/>
          <w:color w:val="00B0F0"/>
          <w:sz w:val="24"/>
          <w:szCs w:val="24"/>
        </w:rPr>
        <w:t xml:space="preserve">For </w:t>
      </w:r>
      <w:proofErr w:type="spellStart"/>
      <w:r w:rsidRPr="00A01957">
        <w:rPr>
          <w:rFonts w:cstheme="minorHAnsi"/>
          <w:i/>
          <w:iCs/>
          <w:color w:val="00B0F0"/>
          <w:sz w:val="24"/>
          <w:szCs w:val="24"/>
        </w:rPr>
        <w:t>i</w:t>
      </w:r>
      <w:proofErr w:type="spellEnd"/>
      <w:r w:rsidRPr="00A01957">
        <w:rPr>
          <w:rFonts w:cstheme="minorHAnsi"/>
          <w:i/>
          <w:iCs/>
          <w:color w:val="00B0F0"/>
          <w:sz w:val="24"/>
          <w:szCs w:val="24"/>
        </w:rPr>
        <w:t xml:space="preserve"> from 1 to n:</w:t>
      </w:r>
    </w:p>
    <w:p w14:paraId="406A2A37" w14:textId="77777777" w:rsidR="00A01957" w:rsidRPr="00A01957" w:rsidRDefault="00A01957" w:rsidP="00A01957">
      <w:pPr>
        <w:spacing w:after="0" w:line="240" w:lineRule="auto"/>
        <w:rPr>
          <w:rFonts w:cstheme="minorHAnsi"/>
          <w:i/>
          <w:iCs/>
          <w:color w:val="00B0F0"/>
          <w:sz w:val="24"/>
          <w:szCs w:val="24"/>
        </w:rPr>
      </w:pPr>
      <w:r w:rsidRPr="00A01957">
        <w:rPr>
          <w:rFonts w:cstheme="minorHAnsi"/>
          <w:i/>
          <w:iCs/>
          <w:color w:val="00B0F0"/>
          <w:sz w:val="24"/>
          <w:szCs w:val="24"/>
        </w:rPr>
        <w:t xml:space="preserve">    Multiply result by </w:t>
      </w:r>
      <w:proofErr w:type="spellStart"/>
      <w:r w:rsidRPr="00A01957">
        <w:rPr>
          <w:rFonts w:cstheme="minorHAnsi"/>
          <w:i/>
          <w:iCs/>
          <w:color w:val="00B0F0"/>
          <w:sz w:val="24"/>
          <w:szCs w:val="24"/>
        </w:rPr>
        <w:t>i</w:t>
      </w:r>
      <w:proofErr w:type="spellEnd"/>
    </w:p>
    <w:p w14:paraId="0E5EDA44" w14:textId="43E253D3" w:rsidR="00A01957" w:rsidRPr="00A01957" w:rsidRDefault="00A01957" w:rsidP="00A01957">
      <w:pPr>
        <w:spacing w:after="0" w:line="240" w:lineRule="auto"/>
        <w:rPr>
          <w:rFonts w:cstheme="minorHAnsi"/>
          <w:i/>
          <w:iCs/>
          <w:color w:val="00B0F0"/>
          <w:sz w:val="24"/>
          <w:szCs w:val="24"/>
        </w:rPr>
      </w:pPr>
      <w:r w:rsidRPr="00A01957">
        <w:rPr>
          <w:rFonts w:cstheme="minorHAnsi"/>
          <w:i/>
          <w:iCs/>
          <w:color w:val="00B0F0"/>
          <w:sz w:val="24"/>
          <w:szCs w:val="24"/>
        </w:rPr>
        <w:t>End For</w:t>
      </w:r>
    </w:p>
    <w:p w14:paraId="3F2DA77C" w14:textId="07756F85" w:rsidR="00A01957" w:rsidRDefault="00A01957" w:rsidP="00A01957">
      <w:pPr>
        <w:spacing w:after="0" w:line="240" w:lineRule="auto"/>
        <w:rPr>
          <w:rFonts w:cstheme="minorHAnsi"/>
          <w:i/>
          <w:iCs/>
          <w:color w:val="00B0F0"/>
          <w:sz w:val="24"/>
          <w:szCs w:val="24"/>
        </w:rPr>
      </w:pPr>
      <w:r w:rsidRPr="00A01957">
        <w:rPr>
          <w:rFonts w:cstheme="minorHAnsi"/>
          <w:i/>
          <w:iCs/>
          <w:color w:val="00B0F0"/>
          <w:sz w:val="24"/>
          <w:szCs w:val="24"/>
        </w:rPr>
        <w:t>Display result</w:t>
      </w:r>
    </w:p>
    <w:p w14:paraId="7A967C8E" w14:textId="77777777" w:rsidR="00AF3E41" w:rsidRDefault="00AF3E41" w:rsidP="00A01957">
      <w:pPr>
        <w:spacing w:after="0" w:line="240" w:lineRule="auto"/>
        <w:rPr>
          <w:rFonts w:cstheme="minorHAnsi"/>
          <w:i/>
          <w:iCs/>
          <w:color w:val="00B0F0"/>
          <w:sz w:val="24"/>
          <w:szCs w:val="24"/>
        </w:rPr>
      </w:pPr>
    </w:p>
    <w:p w14:paraId="625F0A49" w14:textId="29A9DECB" w:rsidR="00AF3E41" w:rsidRPr="00AF3E41" w:rsidRDefault="00AF3E41" w:rsidP="00AF3E41">
      <w:pPr>
        <w:spacing w:after="0" w:line="240" w:lineRule="auto"/>
        <w:rPr>
          <w:rFonts w:cstheme="minorHAnsi"/>
          <w:b/>
          <w:bCs/>
          <w:color w:val="0D0D0D" w:themeColor="text1" w:themeTint="F2"/>
          <w:sz w:val="24"/>
          <w:szCs w:val="24"/>
        </w:rPr>
      </w:pPr>
      <w:r w:rsidRPr="00AF3E41">
        <w:rPr>
          <w:rFonts w:cstheme="minorHAnsi"/>
          <w:b/>
          <w:bCs/>
          <w:color w:val="0D0D0D" w:themeColor="text1" w:themeTint="F2"/>
          <w:sz w:val="24"/>
          <w:szCs w:val="24"/>
        </w:rPr>
        <w:t>Your Answer:</w:t>
      </w:r>
    </w:p>
    <w:tbl>
      <w:tblPr>
        <w:tblW w:w="9540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40"/>
      </w:tblGrid>
      <w:tr w:rsidR="00AF3E41" w:rsidRPr="00BD3B6D" w14:paraId="5C7BC063" w14:textId="77777777" w:rsidTr="00461CFD">
        <w:trPr>
          <w:trHeight w:val="341"/>
        </w:trPr>
        <w:tc>
          <w:tcPr>
            <w:tcW w:w="9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65358" w14:textId="77777777" w:rsidR="00AF3E41" w:rsidRDefault="00AF3E41" w:rsidP="00461CF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Your Algorithm goes here</w:t>
            </w: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  <w:t>.</w:t>
            </w:r>
          </w:p>
          <w:p w14:paraId="0F89BA9C" w14:textId="77777777" w:rsidR="009D3258" w:rsidRDefault="009D3258" w:rsidP="00461CF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</w:p>
          <w:p w14:paraId="7CACA301" w14:textId="2D331C42" w:rsidR="009D3258" w:rsidRDefault="00403659" w:rsidP="0040365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  <w:t>Initialize a variable result to 1</w:t>
            </w:r>
          </w:p>
          <w:p w14:paraId="235864FF" w14:textId="0407DA40" w:rsidR="00403659" w:rsidRDefault="00403659" w:rsidP="00937F5A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  <w:t xml:space="preserve">Repeat y times </w:t>
            </w:r>
            <w:r w:rsidR="00937F5A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  <w:t>multiplying the variable by x</w:t>
            </w:r>
          </w:p>
          <w:p w14:paraId="741F429C" w14:textId="4308136A" w:rsidR="00403659" w:rsidRPr="00403659" w:rsidRDefault="00403659" w:rsidP="0040365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  <w:t>The variable contains the value of the result</w:t>
            </w:r>
          </w:p>
          <w:p w14:paraId="5717395B" w14:textId="77777777" w:rsidR="009D3258" w:rsidRDefault="009D3258" w:rsidP="00461CF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</w:p>
          <w:p w14:paraId="731A8C0D" w14:textId="15CAD248" w:rsidR="009D3258" w:rsidRPr="00BD3B6D" w:rsidRDefault="009D3258" w:rsidP="00461C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29084F0" w14:textId="77777777" w:rsidR="00AF3E41" w:rsidRPr="00BD3B6D" w:rsidRDefault="00AF3E41" w:rsidP="00AF3E4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610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10"/>
      </w:tblGrid>
      <w:tr w:rsidR="00AF3E41" w:rsidRPr="00BD3B6D" w14:paraId="760A10C8" w14:textId="77777777" w:rsidTr="00937F5A">
        <w:trPr>
          <w:trHeight w:val="404"/>
        </w:trPr>
        <w:tc>
          <w:tcPr>
            <w:tcW w:w="106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BA125" w14:textId="77777777" w:rsidR="00AF3E41" w:rsidRDefault="00AF3E41" w:rsidP="00461CF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Your pseudocode goes here</w:t>
            </w:r>
            <w:r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. </w:t>
            </w:r>
          </w:p>
          <w:p w14:paraId="7452F624" w14:textId="77777777" w:rsidR="009D3258" w:rsidRDefault="009D3258" w:rsidP="00461CF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</w:p>
          <w:p w14:paraId="3D41F64C" w14:textId="53F7FA17" w:rsidR="00937F5A" w:rsidRDefault="00403659" w:rsidP="00937F5A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let variable z equals to 1</w:t>
            </w:r>
          </w:p>
          <w:p w14:paraId="659832C9" w14:textId="1E0440E2" w:rsidR="00937F5A" w:rsidRDefault="00937F5A" w:rsidP="00937F5A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for I from 1 </w:t>
            </w:r>
            <w:proofErr w:type="spellStart"/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to y</w:t>
            </w:r>
            <w:proofErr w:type="spellEnd"/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 do</w:t>
            </w:r>
          </w:p>
          <w:p w14:paraId="677B1CE4" w14:textId="41CB2A05" w:rsidR="00937F5A" w:rsidRDefault="00937F5A" w:rsidP="00937F5A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  let the value of variable z equals to the value of variable z times the value of x</w:t>
            </w:r>
          </w:p>
          <w:p w14:paraId="069CCF66" w14:textId="77777777" w:rsidR="00937F5A" w:rsidRDefault="00937F5A" w:rsidP="00937F5A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end for</w:t>
            </w:r>
          </w:p>
          <w:p w14:paraId="14981FDC" w14:textId="3FF297BC" w:rsidR="00937F5A" w:rsidRDefault="00937F5A" w:rsidP="00937F5A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return variable z </w:t>
            </w:r>
          </w:p>
          <w:p w14:paraId="552C7379" w14:textId="77777777" w:rsidR="009D3258" w:rsidRDefault="009D3258" w:rsidP="00461CF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</w:p>
          <w:p w14:paraId="4D489F0A" w14:textId="6D8F9AA3" w:rsidR="009D3258" w:rsidRPr="00BD3B6D" w:rsidRDefault="009D3258" w:rsidP="00461CF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14:paraId="7B32B3CD" w14:textId="77777777" w:rsidR="00AF3E41" w:rsidRDefault="00AF3E41" w:rsidP="00AF3E41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4430F30" w14:textId="1536AD14" w:rsidR="00AF3E41" w:rsidRPr="00A01957" w:rsidRDefault="00AF3E41" w:rsidP="00AF3E41">
      <w:pPr>
        <w:spacing w:before="100" w:beforeAutospacing="1" w:after="100" w:afterAutospacing="1" w:line="240" w:lineRule="auto"/>
        <w:rPr>
          <w:rFonts w:eastAsia="Times New Roman" w:cstheme="minorHAnsi"/>
          <w:sz w:val="36"/>
          <w:szCs w:val="36"/>
        </w:rPr>
      </w:pPr>
      <w:r w:rsidRPr="00A01957">
        <w:rPr>
          <w:rFonts w:eastAsia="Times New Roman" w:cstheme="minorHAnsi"/>
          <w:b/>
          <w:bCs/>
          <w:color w:val="BA372A"/>
          <w:sz w:val="36"/>
          <w:szCs w:val="36"/>
        </w:rPr>
        <w:t>Lab 1</w:t>
      </w:r>
      <w:r w:rsidR="009D3258">
        <w:rPr>
          <w:rFonts w:eastAsia="Times New Roman" w:cstheme="minorHAnsi"/>
          <w:b/>
          <w:bCs/>
          <w:color w:val="BA372A"/>
          <w:sz w:val="36"/>
          <w:szCs w:val="36"/>
        </w:rPr>
        <w:t>c</w:t>
      </w:r>
      <w:r w:rsidRPr="00A01957">
        <w:rPr>
          <w:rFonts w:eastAsia="Times New Roman" w:cstheme="minorHAnsi"/>
          <w:b/>
          <w:bCs/>
          <w:color w:val="BA372A"/>
          <w:sz w:val="36"/>
          <w:szCs w:val="36"/>
        </w:rPr>
        <w:t>:</w:t>
      </w:r>
    </w:p>
    <w:p w14:paraId="52D577BA" w14:textId="1FA95487" w:rsidR="00AF3E41" w:rsidRDefault="00817E1F" w:rsidP="00AF3E41">
      <w:pPr>
        <w:tabs>
          <w:tab w:val="left" w:pos="2429"/>
        </w:tabs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rite a python program where you display your name on the screen by using asterisk characters, like in the picture below:</w:t>
      </w:r>
    </w:p>
    <w:p w14:paraId="6656537C" w14:textId="4DC425EF" w:rsidR="00817E1F" w:rsidRDefault="00817E1F" w:rsidP="00AF3E41">
      <w:pPr>
        <w:tabs>
          <w:tab w:val="left" w:pos="2429"/>
        </w:tabs>
        <w:rPr>
          <w:rFonts w:cstheme="minorHAnsi"/>
          <w:sz w:val="24"/>
          <w:szCs w:val="24"/>
        </w:rPr>
      </w:pPr>
      <w:r w:rsidRPr="00817E1F">
        <w:rPr>
          <w:rFonts w:cstheme="minorHAnsi"/>
          <w:noProof/>
          <w:sz w:val="24"/>
          <w:szCs w:val="24"/>
        </w:rPr>
        <w:drawing>
          <wp:inline distT="0" distB="0" distL="0" distR="0" wp14:anchorId="78F032E3" wp14:editId="31DD3257">
            <wp:extent cx="4152900" cy="1689100"/>
            <wp:effectExtent l="0" t="0" r="0" b="0"/>
            <wp:docPr id="421995491" name="Picture 1" descr="A black background with white st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995491" name="Picture 1" descr="A black background with white star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82BB9" w14:textId="77777777" w:rsidR="009D3258" w:rsidRDefault="009D3258" w:rsidP="00AF3E41">
      <w:pPr>
        <w:tabs>
          <w:tab w:val="left" w:pos="2429"/>
        </w:tabs>
        <w:rPr>
          <w:rFonts w:cstheme="minorHAnsi"/>
          <w:sz w:val="24"/>
          <w:szCs w:val="24"/>
        </w:rPr>
      </w:pPr>
    </w:p>
    <w:tbl>
      <w:tblPr>
        <w:tblW w:w="9540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40"/>
      </w:tblGrid>
      <w:tr w:rsidR="009D3258" w:rsidRPr="00BD3B6D" w14:paraId="0C93A6F9" w14:textId="77777777" w:rsidTr="00C87846">
        <w:trPr>
          <w:trHeight w:val="341"/>
        </w:trPr>
        <w:tc>
          <w:tcPr>
            <w:tcW w:w="9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54A4A" w14:textId="220EA533" w:rsidR="009D3258" w:rsidRDefault="0056160C" w:rsidP="00C87846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P</w:t>
            </w:r>
            <w:r w:rsidR="009D3258"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aste your source code </w:t>
            </w:r>
            <w:r w:rsidR="009D3258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below</w:t>
            </w:r>
            <w:r w:rsidR="009D3258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  <w:t>:</w:t>
            </w:r>
          </w:p>
          <w:p w14:paraId="69BFEC7F" w14:textId="77777777" w:rsidR="009D3258" w:rsidRDefault="009D3258" w:rsidP="00C878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DF87355" w14:textId="77777777" w:rsidR="00937F5A" w:rsidRPr="00937F5A" w:rsidRDefault="00937F5A" w:rsidP="00937F5A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937F5A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937F5A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**   *  *** * * *   *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4F6D5134" w14:textId="77777777" w:rsidR="00937F5A" w:rsidRPr="00937F5A" w:rsidRDefault="00937F5A" w:rsidP="00937F5A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937F5A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lastRenderedPageBreak/>
              <w:t>print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937F5A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* * * *  *  * * **  *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2FD1231D" w14:textId="77777777" w:rsidR="00937F5A" w:rsidRPr="00937F5A" w:rsidRDefault="00937F5A" w:rsidP="00937F5A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937F5A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937F5A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**  * *  *  * * * * *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053CE69B" w14:textId="77777777" w:rsidR="00937F5A" w:rsidRPr="00937F5A" w:rsidRDefault="00937F5A" w:rsidP="00937F5A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937F5A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937F5A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* * * *  *  * * *  **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0C677E56" w14:textId="77777777" w:rsidR="00937F5A" w:rsidRPr="00937F5A" w:rsidRDefault="00937F5A" w:rsidP="00937F5A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937F5A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937F5A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**   *  **  *** *   *</w:t>
            </w:r>
            <w:r w:rsidRPr="00937F5A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02E0A865" w14:textId="77777777" w:rsidR="009D3258" w:rsidRDefault="009D3258" w:rsidP="00C878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A8DF83" w14:textId="77777777" w:rsidR="009D3258" w:rsidRPr="00BD3B6D" w:rsidRDefault="009D3258" w:rsidP="00C878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7794499" w14:textId="77777777" w:rsidR="009D3258" w:rsidRPr="00BD3B6D" w:rsidRDefault="009D3258" w:rsidP="009D32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492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60"/>
      </w:tblGrid>
      <w:tr w:rsidR="009D3258" w:rsidRPr="00BD3B6D" w14:paraId="79FB9D17" w14:textId="77777777" w:rsidTr="00C87846">
        <w:trPr>
          <w:trHeight w:val="375"/>
        </w:trPr>
        <w:tc>
          <w:tcPr>
            <w:tcW w:w="9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96685" w14:textId="77777777" w:rsidR="009D3258" w:rsidRDefault="009D3258" w:rsidP="00C87846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Copy and paste a screenshot of your test results </w:t>
            </w:r>
            <w:r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below:</w:t>
            </w:r>
          </w:p>
          <w:p w14:paraId="74EEB3FC" w14:textId="77777777" w:rsidR="009D3258" w:rsidRDefault="009D3258" w:rsidP="00C87846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</w:p>
          <w:p w14:paraId="047BC92E" w14:textId="482C5CB5" w:rsidR="009D3258" w:rsidRDefault="00937F5A" w:rsidP="00C878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8ED6750" wp14:editId="2577C148">
                  <wp:extent cx="5943600" cy="4709160"/>
                  <wp:effectExtent l="0" t="0" r="0" b="0"/>
                  <wp:docPr id="632999906" name="Picture 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2999906" name="Picture 2" descr="A screenshot of a computer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709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E19C24" w14:textId="77777777" w:rsidR="009D3258" w:rsidRDefault="009D3258" w:rsidP="00C878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92FCDEC" w14:textId="77777777" w:rsidR="009D3258" w:rsidRPr="009D3258" w:rsidRDefault="009D3258" w:rsidP="00C8784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749175C4" w14:textId="77777777" w:rsidR="00817E1F" w:rsidRPr="00AF3E41" w:rsidRDefault="00817E1F" w:rsidP="00AF3E41">
      <w:pPr>
        <w:tabs>
          <w:tab w:val="left" w:pos="2429"/>
        </w:tabs>
        <w:rPr>
          <w:rFonts w:cstheme="minorHAnsi"/>
          <w:sz w:val="24"/>
          <w:szCs w:val="24"/>
        </w:rPr>
      </w:pPr>
    </w:p>
    <w:sectPr w:rsidR="00817E1F" w:rsidRPr="00AF3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JetBrains Mono Light"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7363D"/>
    <w:multiLevelType w:val="multilevel"/>
    <w:tmpl w:val="1A1AA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97536F"/>
    <w:multiLevelType w:val="multilevel"/>
    <w:tmpl w:val="0A2C8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E364A0"/>
    <w:multiLevelType w:val="hybridMultilevel"/>
    <w:tmpl w:val="2EF6F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75545"/>
    <w:multiLevelType w:val="hybridMultilevel"/>
    <w:tmpl w:val="79C85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931FEF"/>
    <w:multiLevelType w:val="hybridMultilevel"/>
    <w:tmpl w:val="7074B1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291353"/>
    <w:multiLevelType w:val="multilevel"/>
    <w:tmpl w:val="1B76D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AC1844"/>
    <w:multiLevelType w:val="multilevel"/>
    <w:tmpl w:val="5B10F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49965955">
    <w:abstractNumId w:val="6"/>
  </w:num>
  <w:num w:numId="2" w16cid:durableId="1023746695">
    <w:abstractNumId w:val="5"/>
  </w:num>
  <w:num w:numId="3" w16cid:durableId="1649281617">
    <w:abstractNumId w:val="1"/>
  </w:num>
  <w:num w:numId="4" w16cid:durableId="870530204">
    <w:abstractNumId w:val="0"/>
  </w:num>
  <w:num w:numId="5" w16cid:durableId="531647630">
    <w:abstractNumId w:val="2"/>
  </w:num>
  <w:num w:numId="6" w16cid:durableId="1992826602">
    <w:abstractNumId w:val="3"/>
  </w:num>
  <w:num w:numId="7" w16cid:durableId="15242020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NjM1NjA0N7MwMTZS0lEKTi0uzszPAykwrgUA2zNDOiwAAAA="/>
  </w:docVars>
  <w:rsids>
    <w:rsidRoot w:val="00BD3B6D"/>
    <w:rsid w:val="000134CE"/>
    <w:rsid w:val="00050A4F"/>
    <w:rsid w:val="000D3D81"/>
    <w:rsid w:val="00137D10"/>
    <w:rsid w:val="00271A89"/>
    <w:rsid w:val="00350B6C"/>
    <w:rsid w:val="00376058"/>
    <w:rsid w:val="00403659"/>
    <w:rsid w:val="0056160C"/>
    <w:rsid w:val="005802D5"/>
    <w:rsid w:val="00817E1F"/>
    <w:rsid w:val="00937F5A"/>
    <w:rsid w:val="009D3258"/>
    <w:rsid w:val="00A01957"/>
    <w:rsid w:val="00AF3E41"/>
    <w:rsid w:val="00BD3B6D"/>
    <w:rsid w:val="00D23996"/>
    <w:rsid w:val="00D826F8"/>
    <w:rsid w:val="00E35672"/>
    <w:rsid w:val="00E83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D32D6"/>
  <w15:chartTrackingRefBased/>
  <w15:docId w15:val="{5B211C46-F1A0-4419-B64A-F7ECFFE4F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2D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D3B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3B6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B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B6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0195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019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106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1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8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7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9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7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4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6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4399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2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1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2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72159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EE26108F16E4EA5D3918E0A448ECB" ma:contentTypeVersion="16" ma:contentTypeDescription="Create a new document." ma:contentTypeScope="" ma:versionID="3a48c3cc7369b1a9c5eabc7d4ec5828b">
  <xsd:schema xmlns:xsd="http://www.w3.org/2001/XMLSchema" xmlns:xs="http://www.w3.org/2001/XMLSchema" xmlns:p="http://schemas.microsoft.com/office/2006/metadata/properties" xmlns:ns1="http://schemas.microsoft.com/sharepoint/v3" xmlns:ns3="90f4ce0b-43e4-42fe-85d6-68337bcf151b" xmlns:ns4="1eda9067-8710-4f56-82c0-7e97bbe3b52c" targetNamespace="http://schemas.microsoft.com/office/2006/metadata/properties" ma:root="true" ma:fieldsID="facd3036ddc0ed5fb620bd63f2ecdd92" ns1:_="" ns3:_="" ns4:_="">
    <xsd:import namespace="http://schemas.microsoft.com/sharepoint/v3"/>
    <xsd:import namespace="90f4ce0b-43e4-42fe-85d6-68337bcf151b"/>
    <xsd:import namespace="1eda9067-8710-4f56-82c0-7e97bbe3b5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4ce0b-43e4-42fe-85d6-68337bcf1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a9067-8710-4f56-82c0-7e97bbe3b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4C900A2-79E5-4A95-AF63-1F89985D98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609E3-2BEC-4EF1-A474-87A63ACF9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f4ce0b-43e4-42fe-85d6-68337bcf151b"/>
    <ds:schemaRef ds:uri="1eda9067-8710-4f56-82c0-7e97bbe3b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0A179C-44C5-4945-97D5-DDB206FA50A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in, Hatice</dc:creator>
  <cp:keywords/>
  <dc:description/>
  <cp:lastModifiedBy>John Bonjour</cp:lastModifiedBy>
  <cp:revision>4</cp:revision>
  <dcterms:created xsi:type="dcterms:W3CDTF">2023-08-31T23:35:00Z</dcterms:created>
  <dcterms:modified xsi:type="dcterms:W3CDTF">2024-08-30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3EE26108F16E4EA5D3918E0A448ECB</vt:lpwstr>
  </property>
</Properties>
</file>